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B5E48" w14:textId="4EE1AF4E" w:rsidR="004E38AA" w:rsidRDefault="006121D3">
      <w:r>
        <w:rPr>
          <w:noProof/>
        </w:rPr>
        <w:drawing>
          <wp:inline distT="0" distB="0" distL="0" distR="0" wp14:anchorId="74437D06" wp14:editId="05E37635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F22A5" w14:textId="734E6E0E" w:rsidR="006121D3" w:rsidRDefault="006121D3">
      <w:r>
        <w:rPr>
          <w:noProof/>
        </w:rPr>
        <w:drawing>
          <wp:inline distT="0" distB="0" distL="0" distR="0" wp14:anchorId="23BB6E23" wp14:editId="64D24FDB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105B3" w14:textId="6E361B0B" w:rsidR="006121D3" w:rsidRDefault="006121D3">
      <w:r>
        <w:rPr>
          <w:noProof/>
        </w:rPr>
        <w:lastRenderedPageBreak/>
        <w:drawing>
          <wp:inline distT="0" distB="0" distL="0" distR="0" wp14:anchorId="72A12D5F" wp14:editId="562613C2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86371" w14:textId="18F121F8" w:rsidR="00C01D62" w:rsidRDefault="00C01D62">
      <w:r>
        <w:t xml:space="preserve">Two types of objects – Mutable and immutable </w:t>
      </w:r>
    </w:p>
    <w:p w14:paraId="75B0D360" w14:textId="53518762" w:rsidR="00C01D62" w:rsidRDefault="00C01D62">
      <w:r>
        <w:t>Mutable – Which can be changed</w:t>
      </w:r>
    </w:p>
    <w:p w14:paraId="79C3A0F3" w14:textId="43DD0FB3" w:rsidR="00C01D62" w:rsidRDefault="00C01D62">
      <w:r>
        <w:t>Immutable – can’t be changed</w:t>
      </w:r>
    </w:p>
    <w:sectPr w:rsidR="00C01D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7Y0NjcwtbA0NrJU0lEKTi0uzszPAykwqgUAQfzTHywAAAA="/>
  </w:docVars>
  <w:rsids>
    <w:rsidRoot w:val="00FC11EF"/>
    <w:rsid w:val="001E120B"/>
    <w:rsid w:val="003A0E0D"/>
    <w:rsid w:val="004E38AA"/>
    <w:rsid w:val="006121D3"/>
    <w:rsid w:val="00C01D62"/>
    <w:rsid w:val="00FC1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04FCA"/>
  <w15:chartTrackingRefBased/>
  <w15:docId w15:val="{6102B044-8CC3-4518-B1E5-A4F47C8E1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3</cp:revision>
  <dcterms:created xsi:type="dcterms:W3CDTF">2021-05-21T12:32:00Z</dcterms:created>
  <dcterms:modified xsi:type="dcterms:W3CDTF">2021-05-21T15:25:00Z</dcterms:modified>
</cp:coreProperties>
</file>